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d050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87862f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9f8903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17:27:20Z</dcterms:created>
  <dcterms:modified xsi:type="dcterms:W3CDTF">2022-01-19T17:27:20Z</dcterms:modified>
</cp:coreProperties>
</file>